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65128" w14:textId="05FE49B3" w:rsidR="00124CA4" w:rsidRDefault="006E6086" w:rsidP="00124CA4">
      <w:pPr>
        <w:rPr>
          <w:b/>
          <w:bCs/>
          <w:sz w:val="36"/>
          <w:szCs w:val="36"/>
        </w:rPr>
      </w:pPr>
      <w:r w:rsidRPr="006E6086">
        <w:rPr>
          <w:b/>
          <w:bCs/>
          <w:i/>
          <w:iCs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0FE82D45" wp14:editId="7DCA0A3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015673" cy="10191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673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E6086">
        <w:rPr>
          <w:b/>
          <w:bCs/>
          <w:sz w:val="40"/>
          <w:szCs w:val="40"/>
        </w:rPr>
        <w:t>Global Systems</w:t>
      </w:r>
      <w:r w:rsidR="00124CA4">
        <w:rPr>
          <w:b/>
          <w:bCs/>
          <w:sz w:val="40"/>
          <w:szCs w:val="40"/>
        </w:rPr>
        <w:t xml:space="preserve"> </w:t>
      </w:r>
      <w:r w:rsidR="00124CA4">
        <w:rPr>
          <w:b/>
          <w:bCs/>
          <w:sz w:val="40"/>
          <w:szCs w:val="40"/>
        </w:rPr>
        <w:br/>
      </w:r>
      <w:r w:rsidR="007875ED">
        <w:rPr>
          <w:b/>
          <w:bCs/>
          <w:sz w:val="36"/>
          <w:szCs w:val="36"/>
        </w:rPr>
        <w:t>Climate Change</w:t>
      </w:r>
    </w:p>
    <w:p w14:paraId="26D0FA3F" w14:textId="1875C9C5" w:rsidR="006E6086" w:rsidRDefault="006E6086" w:rsidP="00124CA4">
      <w:pPr>
        <w:rPr>
          <w:b/>
          <w:bCs/>
          <w:sz w:val="28"/>
          <w:szCs w:val="28"/>
        </w:rPr>
      </w:pPr>
      <w:r w:rsidRPr="006E6086">
        <w:rPr>
          <w:b/>
          <w:bCs/>
          <w:sz w:val="28"/>
          <w:szCs w:val="28"/>
        </w:rPr>
        <w:t xml:space="preserve">Comprehension </w:t>
      </w:r>
      <w:r w:rsidR="00F04CFD">
        <w:rPr>
          <w:b/>
          <w:bCs/>
          <w:sz w:val="28"/>
          <w:szCs w:val="28"/>
        </w:rPr>
        <w:t>Answers</w:t>
      </w:r>
    </w:p>
    <w:p w14:paraId="25E05D44" w14:textId="77777777" w:rsidR="006E6086" w:rsidRPr="006E6086" w:rsidRDefault="006E6086">
      <w:pPr>
        <w:rPr>
          <w:b/>
          <w:bCs/>
          <w:sz w:val="24"/>
          <w:szCs w:val="24"/>
        </w:rPr>
      </w:pPr>
    </w:p>
    <w:p w14:paraId="7F0F0CD3" w14:textId="4C6ADB4C" w:rsidR="007E138E" w:rsidRPr="004B6326" w:rsidRDefault="004B6326" w:rsidP="007E138E">
      <w:pPr>
        <w:rPr>
          <w:b/>
          <w:bCs/>
        </w:rPr>
      </w:pPr>
      <w:r w:rsidRPr="004B6326">
        <w:rPr>
          <w:b/>
          <w:bCs/>
        </w:rPr>
        <w:t>Climate Change: The Evidence</w:t>
      </w:r>
    </w:p>
    <w:p w14:paraId="54672FBF" w14:textId="54B6651B" w:rsidR="00AA5780" w:rsidRDefault="00B85F21" w:rsidP="007E138E">
      <w:pPr>
        <w:pStyle w:val="ListParagraph"/>
        <w:numPr>
          <w:ilvl w:val="0"/>
          <w:numId w:val="1"/>
        </w:numPr>
        <w:spacing w:line="480" w:lineRule="auto"/>
      </w:pPr>
      <w:r>
        <w:t>occurring at the same rate</w:t>
      </w:r>
    </w:p>
    <w:p w14:paraId="12C4C0FB" w14:textId="5B004A4E" w:rsidR="00574B07" w:rsidRDefault="008A47F7" w:rsidP="0000710A">
      <w:pPr>
        <w:pStyle w:val="ListParagraph"/>
        <w:numPr>
          <w:ilvl w:val="0"/>
          <w:numId w:val="1"/>
        </w:numPr>
        <w:spacing w:line="480" w:lineRule="auto"/>
      </w:pPr>
      <w:r>
        <w:rPr>
          <w:noProof/>
        </w:rPr>
        <w:t>melt, move water around, drive</w:t>
      </w:r>
    </w:p>
    <w:p w14:paraId="603572F6" w14:textId="096E00F9" w:rsidR="003B0646" w:rsidRDefault="00B9705D" w:rsidP="0000710A">
      <w:pPr>
        <w:pStyle w:val="ListParagraph"/>
        <w:numPr>
          <w:ilvl w:val="0"/>
          <w:numId w:val="1"/>
        </w:numPr>
        <w:spacing w:line="480" w:lineRule="auto"/>
      </w:pPr>
      <w:r>
        <w:rPr>
          <w:noProof/>
        </w:rPr>
        <w:t>retreat</w:t>
      </w:r>
    </w:p>
    <w:p w14:paraId="2C8052ED" w14:textId="4CB29D2C" w:rsidR="005F518F" w:rsidRDefault="00184F5F" w:rsidP="0000710A">
      <w:pPr>
        <w:pStyle w:val="ListParagraph"/>
        <w:numPr>
          <w:ilvl w:val="0"/>
          <w:numId w:val="1"/>
        </w:numPr>
        <w:spacing w:line="480" w:lineRule="auto"/>
      </w:pPr>
      <w:r>
        <w:rPr>
          <w:noProof/>
        </w:rPr>
        <w:t>rise in sea level, doubled</w:t>
      </w:r>
    </w:p>
    <w:p w14:paraId="0199555F" w14:textId="6616722D" w:rsidR="00C67673" w:rsidRDefault="003E5D20" w:rsidP="0000710A">
      <w:pPr>
        <w:pStyle w:val="ListParagraph"/>
        <w:numPr>
          <w:ilvl w:val="0"/>
          <w:numId w:val="1"/>
        </w:numPr>
        <w:spacing w:line="480" w:lineRule="auto"/>
      </w:pPr>
      <w:r>
        <w:t>hundreds of, daily, increased</w:t>
      </w:r>
    </w:p>
    <w:p w14:paraId="55CB5B39" w14:textId="6E056142" w:rsidR="004B6326" w:rsidRPr="004B6326" w:rsidRDefault="004B6326" w:rsidP="004B6326">
      <w:pPr>
        <w:spacing w:line="480" w:lineRule="auto"/>
        <w:rPr>
          <w:b/>
          <w:bCs/>
        </w:rPr>
      </w:pPr>
      <w:r w:rsidRPr="004B6326">
        <w:rPr>
          <w:b/>
          <w:bCs/>
        </w:rPr>
        <w:t>Climate Change: The Causes</w:t>
      </w:r>
    </w:p>
    <w:p w14:paraId="7151C63A" w14:textId="67C75269" w:rsidR="00582D94" w:rsidRDefault="00B1795D" w:rsidP="007E138E">
      <w:pPr>
        <w:pStyle w:val="ListParagraph"/>
        <w:numPr>
          <w:ilvl w:val="0"/>
          <w:numId w:val="1"/>
        </w:numPr>
        <w:spacing w:line="480" w:lineRule="auto"/>
      </w:pPr>
      <w:r>
        <w:t>on the Earth’s surface, its atmosphere</w:t>
      </w:r>
    </w:p>
    <w:p w14:paraId="0A36BC9A" w14:textId="3EC5C03D" w:rsidR="00193AC4" w:rsidRDefault="000C3D20" w:rsidP="007E138E">
      <w:pPr>
        <w:pStyle w:val="ListParagraph"/>
        <w:numPr>
          <w:ilvl w:val="0"/>
          <w:numId w:val="1"/>
        </w:numPr>
        <w:spacing w:line="480" w:lineRule="auto"/>
      </w:pPr>
      <w:r>
        <w:t>reflective, absorb, more energy</w:t>
      </w:r>
    </w:p>
    <w:p w14:paraId="676C7902" w14:textId="0A35AF97" w:rsidR="00E57580" w:rsidRDefault="009A462F" w:rsidP="007E138E">
      <w:pPr>
        <w:pStyle w:val="ListParagraph"/>
        <w:numPr>
          <w:ilvl w:val="0"/>
          <w:numId w:val="1"/>
        </w:numPr>
        <w:spacing w:line="480" w:lineRule="auto"/>
      </w:pPr>
      <w:r>
        <w:t>warmed up</w:t>
      </w:r>
      <w:r w:rsidR="00607F83">
        <w:t xml:space="preserve">, </w:t>
      </w:r>
      <w:r>
        <w:t>expanding, rising</w:t>
      </w:r>
    </w:p>
    <w:p w14:paraId="1D2C4A82" w14:textId="77777777" w:rsidR="00167891" w:rsidRPr="004B6326" w:rsidRDefault="00167891" w:rsidP="00167891">
      <w:pPr>
        <w:spacing w:line="480" w:lineRule="auto"/>
        <w:rPr>
          <w:b/>
          <w:bCs/>
        </w:rPr>
      </w:pPr>
      <w:r w:rsidRPr="004B6326">
        <w:rPr>
          <w:b/>
          <w:bCs/>
        </w:rPr>
        <w:t>Impacts of Climate Change: Melting Ice</w:t>
      </w:r>
    </w:p>
    <w:p w14:paraId="55D8141B" w14:textId="5B1FD6BC" w:rsidR="00A22CE0" w:rsidRDefault="00B93503" w:rsidP="00B93503">
      <w:pPr>
        <w:pStyle w:val="ListParagraph"/>
        <w:numPr>
          <w:ilvl w:val="0"/>
          <w:numId w:val="1"/>
        </w:numPr>
        <w:spacing w:line="480" w:lineRule="auto"/>
      </w:pPr>
      <w:r>
        <w:t>habitat, movement</w:t>
      </w:r>
      <w:r w:rsidR="00E17E58">
        <w:t xml:space="preserve"> </w:t>
      </w:r>
    </w:p>
    <w:p w14:paraId="2D2948A1" w14:textId="3989267B" w:rsidR="000D6783" w:rsidRPr="00DE7242" w:rsidRDefault="0094161A" w:rsidP="00DE7242">
      <w:pPr>
        <w:pStyle w:val="ListParagraph"/>
        <w:numPr>
          <w:ilvl w:val="0"/>
          <w:numId w:val="1"/>
        </w:numPr>
        <w:spacing w:line="480" w:lineRule="auto"/>
      </w:pPr>
      <w:r>
        <w:t>mudslides,</w:t>
      </w:r>
      <w:r w:rsidR="00E57B03">
        <w:t xml:space="preserve"> </w:t>
      </w:r>
      <w:r>
        <w:t>flash flooding</w:t>
      </w:r>
    </w:p>
    <w:p w14:paraId="23D40256" w14:textId="5D508577" w:rsidR="000D6783" w:rsidRPr="004B6326" w:rsidRDefault="000D6783" w:rsidP="000D6783">
      <w:pPr>
        <w:spacing w:line="480" w:lineRule="auto"/>
        <w:rPr>
          <w:b/>
          <w:bCs/>
        </w:rPr>
      </w:pPr>
      <w:r w:rsidRPr="004B6326">
        <w:rPr>
          <w:b/>
          <w:bCs/>
        </w:rPr>
        <w:t xml:space="preserve">Impacts of Climate Change: </w:t>
      </w:r>
      <w:r w:rsidR="00E22ED2">
        <w:rPr>
          <w:b/>
          <w:bCs/>
        </w:rPr>
        <w:t>Rising Seas</w:t>
      </w:r>
    </w:p>
    <w:p w14:paraId="176A596A" w14:textId="52E47DE0" w:rsidR="000D6783" w:rsidRDefault="0067798A" w:rsidP="0037467D">
      <w:pPr>
        <w:pStyle w:val="ListParagraph"/>
        <w:numPr>
          <w:ilvl w:val="0"/>
          <w:numId w:val="1"/>
        </w:numPr>
        <w:spacing w:line="480" w:lineRule="auto"/>
      </w:pPr>
      <w:r>
        <w:t>about 19 cm, about 1 metre</w:t>
      </w:r>
    </w:p>
    <w:p w14:paraId="65F4E583" w14:textId="52EEBB90" w:rsidR="000D6783" w:rsidRDefault="00C04426" w:rsidP="00B45B63">
      <w:pPr>
        <w:pStyle w:val="ListParagraph"/>
        <w:numPr>
          <w:ilvl w:val="0"/>
          <w:numId w:val="1"/>
        </w:numPr>
        <w:spacing w:line="480" w:lineRule="auto"/>
      </w:pPr>
      <w:r>
        <w:t>uncertainty, resources</w:t>
      </w:r>
    </w:p>
    <w:p w14:paraId="3DC889FA" w14:textId="39BC06E0" w:rsidR="006A3D91" w:rsidRDefault="002077D0" w:rsidP="00B45B63">
      <w:pPr>
        <w:pStyle w:val="ListParagraph"/>
        <w:numPr>
          <w:ilvl w:val="0"/>
          <w:numId w:val="1"/>
        </w:numPr>
        <w:spacing w:line="480" w:lineRule="auto"/>
      </w:pPr>
      <w:r>
        <w:t>trees, shrimp larvae, dolphins, making a living</w:t>
      </w:r>
    </w:p>
    <w:p w14:paraId="5D85B4AD" w14:textId="1B25ED4D" w:rsidR="004B6326" w:rsidRPr="004B6326" w:rsidRDefault="004B6326" w:rsidP="004B6326">
      <w:pPr>
        <w:spacing w:line="480" w:lineRule="auto"/>
        <w:rPr>
          <w:b/>
          <w:bCs/>
        </w:rPr>
      </w:pPr>
      <w:r w:rsidRPr="004B6326">
        <w:rPr>
          <w:b/>
          <w:bCs/>
        </w:rPr>
        <w:t xml:space="preserve">Impacts of Climate Change: </w:t>
      </w:r>
      <w:r w:rsidR="000D6783">
        <w:rPr>
          <w:b/>
          <w:bCs/>
        </w:rPr>
        <w:t>Changing Weather Patterns</w:t>
      </w:r>
    </w:p>
    <w:p w14:paraId="4B85F0F5" w14:textId="02A005B6" w:rsidR="00396FF5" w:rsidRDefault="00396FF5" w:rsidP="00B45B63">
      <w:pPr>
        <w:pStyle w:val="ListParagraph"/>
        <w:numPr>
          <w:ilvl w:val="0"/>
          <w:numId w:val="1"/>
        </w:numPr>
        <w:spacing w:line="480" w:lineRule="auto"/>
      </w:pPr>
      <w:r>
        <w:t>tropical cyclones</w:t>
      </w:r>
      <w:r w:rsidR="002F19F9">
        <w:t>, common</w:t>
      </w:r>
    </w:p>
    <w:p w14:paraId="03F95E76" w14:textId="1C680F20" w:rsidR="00EC7024" w:rsidRDefault="004B6326" w:rsidP="00B45B63">
      <w:pPr>
        <w:pStyle w:val="ListParagraph"/>
        <w:numPr>
          <w:ilvl w:val="0"/>
          <w:numId w:val="1"/>
        </w:numPr>
        <w:spacing w:line="480" w:lineRule="auto"/>
      </w:pPr>
      <w:r w:rsidRPr="00322240">
        <w:rPr>
          <w:noProof/>
        </w:rPr>
        <w:drawing>
          <wp:anchor distT="0" distB="0" distL="114300" distR="114300" simplePos="0" relativeHeight="251661312" behindDoc="1" locked="0" layoutInCell="1" allowOverlap="1" wp14:anchorId="4A7E8A46" wp14:editId="4693BF81">
            <wp:simplePos x="0" y="0"/>
            <wp:positionH relativeFrom="column">
              <wp:posOffset>3047040</wp:posOffset>
            </wp:positionH>
            <wp:positionV relativeFrom="paragraph">
              <wp:posOffset>965229</wp:posOffset>
            </wp:positionV>
            <wp:extent cx="3173551" cy="891309"/>
            <wp:effectExtent l="0" t="0" r="825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3551" cy="891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3B84">
        <w:t>easier, much more challenging</w:t>
      </w:r>
    </w:p>
    <w:sectPr w:rsidR="00EC70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FA2B78"/>
    <w:multiLevelType w:val="hybridMultilevel"/>
    <w:tmpl w:val="AF828E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A6A0A31"/>
    <w:multiLevelType w:val="hybridMultilevel"/>
    <w:tmpl w:val="135611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9273EF"/>
    <w:multiLevelType w:val="hybridMultilevel"/>
    <w:tmpl w:val="6C6835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14008C"/>
    <w:multiLevelType w:val="hybridMultilevel"/>
    <w:tmpl w:val="6C6835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DUyMDE3MjE1NjNR0lEKTi0uzszPAykwrgUAkav74CwAAAA="/>
  </w:docVars>
  <w:rsids>
    <w:rsidRoot w:val="00071369"/>
    <w:rsid w:val="0000710A"/>
    <w:rsid w:val="00022AB2"/>
    <w:rsid w:val="000437F2"/>
    <w:rsid w:val="00071369"/>
    <w:rsid w:val="000C3D20"/>
    <w:rsid w:val="000D6783"/>
    <w:rsid w:val="00124CA4"/>
    <w:rsid w:val="00167891"/>
    <w:rsid w:val="00173B29"/>
    <w:rsid w:val="00184F5F"/>
    <w:rsid w:val="00193AC4"/>
    <w:rsid w:val="0020444B"/>
    <w:rsid w:val="002077D0"/>
    <w:rsid w:val="00235CDF"/>
    <w:rsid w:val="002F19F9"/>
    <w:rsid w:val="00322240"/>
    <w:rsid w:val="00330BAD"/>
    <w:rsid w:val="0036000F"/>
    <w:rsid w:val="0037467D"/>
    <w:rsid w:val="00382A8F"/>
    <w:rsid w:val="00391003"/>
    <w:rsid w:val="00396FF5"/>
    <w:rsid w:val="003B0646"/>
    <w:rsid w:val="003E5D20"/>
    <w:rsid w:val="004041B7"/>
    <w:rsid w:val="0042219F"/>
    <w:rsid w:val="00466F6E"/>
    <w:rsid w:val="004826B8"/>
    <w:rsid w:val="004954CF"/>
    <w:rsid w:val="004B0EFC"/>
    <w:rsid w:val="004B6326"/>
    <w:rsid w:val="004E3B84"/>
    <w:rsid w:val="00574B07"/>
    <w:rsid w:val="00582D94"/>
    <w:rsid w:val="005B5DF5"/>
    <w:rsid w:val="005F518F"/>
    <w:rsid w:val="00601598"/>
    <w:rsid w:val="00607F83"/>
    <w:rsid w:val="0061798A"/>
    <w:rsid w:val="00642990"/>
    <w:rsid w:val="0067798A"/>
    <w:rsid w:val="006A3D91"/>
    <w:rsid w:val="006E6086"/>
    <w:rsid w:val="007875ED"/>
    <w:rsid w:val="007D7536"/>
    <w:rsid w:val="007E0DE6"/>
    <w:rsid w:val="007E138E"/>
    <w:rsid w:val="008A47F7"/>
    <w:rsid w:val="00936BB7"/>
    <w:rsid w:val="0094161A"/>
    <w:rsid w:val="00957895"/>
    <w:rsid w:val="0096722E"/>
    <w:rsid w:val="009A462F"/>
    <w:rsid w:val="009D54E6"/>
    <w:rsid w:val="00A2200C"/>
    <w:rsid w:val="00A22CE0"/>
    <w:rsid w:val="00AA5780"/>
    <w:rsid w:val="00AC6FBB"/>
    <w:rsid w:val="00B16F7C"/>
    <w:rsid w:val="00B1795D"/>
    <w:rsid w:val="00B45B63"/>
    <w:rsid w:val="00B85F21"/>
    <w:rsid w:val="00B93503"/>
    <w:rsid w:val="00B9705D"/>
    <w:rsid w:val="00C04426"/>
    <w:rsid w:val="00C67673"/>
    <w:rsid w:val="00C73C8C"/>
    <w:rsid w:val="00CD7C7E"/>
    <w:rsid w:val="00DB41CF"/>
    <w:rsid w:val="00DE7242"/>
    <w:rsid w:val="00E17E58"/>
    <w:rsid w:val="00E209A0"/>
    <w:rsid w:val="00E22ED2"/>
    <w:rsid w:val="00E57580"/>
    <w:rsid w:val="00E57B03"/>
    <w:rsid w:val="00E91BC3"/>
    <w:rsid w:val="00EC7024"/>
    <w:rsid w:val="00EE27B0"/>
    <w:rsid w:val="00EE70A5"/>
    <w:rsid w:val="00EF59F2"/>
    <w:rsid w:val="00F0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E15AF"/>
  <w15:chartTrackingRefBased/>
  <w15:docId w15:val="{859F1E02-BE64-4BB8-9E26-0009C7728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60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0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5780"/>
    <w:pPr>
      <w:ind w:left="720"/>
      <w:contextualSpacing/>
    </w:pPr>
  </w:style>
  <w:style w:type="table" w:styleId="TableGrid">
    <w:name w:val="Table Grid"/>
    <w:basedOn w:val="TableNormal"/>
    <w:uiPriority w:val="39"/>
    <w:rsid w:val="004041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78</cp:revision>
  <dcterms:created xsi:type="dcterms:W3CDTF">2020-03-29T00:26:00Z</dcterms:created>
  <dcterms:modified xsi:type="dcterms:W3CDTF">2020-04-27T12:06:00Z</dcterms:modified>
</cp:coreProperties>
</file>